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A7DFF" w:rsidRPr="00BD571C" w:rsidRDefault="00003D2A">
      <w:pPr>
        <w:pStyle w:val="a4"/>
        <w:rPr>
          <w:color w:val="auto"/>
        </w:rPr>
      </w:pPr>
      <w:r w:rsidRPr="00BD571C">
        <w:rPr>
          <w:color w:val="auto"/>
        </w:rPr>
        <w:t>Отчёт по лабораторной работе №1</w:t>
      </w:r>
    </w:p>
    <w:p w:rsidR="00AA7DFF" w:rsidRPr="00BD571C" w:rsidRDefault="00003D2A">
      <w:pPr>
        <w:pStyle w:val="a5"/>
        <w:rPr>
          <w:color w:val="auto"/>
        </w:rPr>
      </w:pPr>
      <w:r w:rsidRPr="00BD571C">
        <w:rPr>
          <w:color w:val="auto"/>
        </w:rPr>
        <w:t>Шифры простой замены</w:t>
      </w:r>
    </w:p>
    <w:p w:rsidR="00AA7DFF" w:rsidRPr="00BD571C" w:rsidRDefault="00003D2A">
      <w:pPr>
        <w:pStyle w:val="Author"/>
      </w:pPr>
      <w:r w:rsidRPr="00BD571C">
        <w:t>Волкова Дарья Александровна НПМмд-02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41481730"/>
        <w:docPartObj>
          <w:docPartGallery w:val="Table of Contents"/>
          <w:docPartUnique/>
        </w:docPartObj>
      </w:sdtPr>
      <w:sdtEndPr/>
      <w:sdtContent>
        <w:p w:rsidR="00AA7DFF" w:rsidRPr="00BD571C" w:rsidRDefault="00003D2A">
          <w:pPr>
            <w:pStyle w:val="ae"/>
            <w:rPr>
              <w:color w:val="auto"/>
            </w:rPr>
          </w:pPr>
          <w:r w:rsidRPr="00BD571C">
            <w:rPr>
              <w:color w:val="auto"/>
            </w:rPr>
            <w:t>Содержание</w:t>
          </w:r>
        </w:p>
        <w:p w:rsidR="00BD571C" w:rsidRPr="00BD571C" w:rsidRDefault="00003D2A">
          <w:pPr>
            <w:pStyle w:val="10"/>
            <w:tabs>
              <w:tab w:val="right" w:leader="dot" w:pos="9679"/>
            </w:tabs>
            <w:rPr>
              <w:noProof/>
            </w:rPr>
          </w:pPr>
          <w:r w:rsidRPr="00BD571C">
            <w:fldChar w:fldCharType="begin"/>
          </w:r>
          <w:r w:rsidRPr="00BD571C">
            <w:instrText>TOC \o "1-3" \h \z \u</w:instrText>
          </w:r>
          <w:r w:rsidR="00BD571C" w:rsidRPr="00BD571C">
            <w:fldChar w:fldCharType="separate"/>
          </w:r>
          <w:hyperlink w:anchor="_Toc95130618" w:history="1">
            <w:r w:rsidR="00BD571C" w:rsidRPr="00BD571C">
              <w:rPr>
                <w:rStyle w:val="ad"/>
                <w:noProof/>
                <w:color w:val="auto"/>
              </w:rPr>
              <w:t>Цель работы</w:t>
            </w:r>
            <w:r w:rsidR="00BD571C" w:rsidRPr="00BD571C">
              <w:rPr>
                <w:noProof/>
                <w:webHidden/>
              </w:rPr>
              <w:tab/>
            </w:r>
            <w:r w:rsidR="00BD571C" w:rsidRPr="00BD571C">
              <w:rPr>
                <w:noProof/>
                <w:webHidden/>
              </w:rPr>
              <w:fldChar w:fldCharType="begin"/>
            </w:r>
            <w:r w:rsidR="00BD571C" w:rsidRPr="00BD571C">
              <w:rPr>
                <w:noProof/>
                <w:webHidden/>
              </w:rPr>
              <w:instrText xml:space="preserve"> PAGEREF _Toc95130618 \h </w:instrText>
            </w:r>
            <w:r w:rsidR="00BD571C" w:rsidRPr="00BD571C">
              <w:rPr>
                <w:noProof/>
                <w:webHidden/>
              </w:rPr>
            </w:r>
            <w:r w:rsidR="00BD571C" w:rsidRPr="00BD571C">
              <w:rPr>
                <w:noProof/>
                <w:webHidden/>
              </w:rPr>
              <w:fldChar w:fldCharType="separate"/>
            </w:r>
            <w:r w:rsidR="00B46EDF">
              <w:rPr>
                <w:noProof/>
                <w:webHidden/>
              </w:rPr>
              <w:t>1</w:t>
            </w:r>
            <w:r w:rsidR="00BD571C" w:rsidRPr="00BD571C">
              <w:rPr>
                <w:noProof/>
                <w:webHidden/>
              </w:rPr>
              <w:fldChar w:fldCharType="end"/>
            </w:r>
          </w:hyperlink>
        </w:p>
        <w:p w:rsidR="00BD571C" w:rsidRPr="00BD571C" w:rsidRDefault="00BD571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130619" w:history="1">
            <w:r w:rsidRPr="00BD571C">
              <w:rPr>
                <w:rStyle w:val="ad"/>
                <w:noProof/>
                <w:color w:val="auto"/>
              </w:rPr>
              <w:t>Теоретические сведения</w:t>
            </w:r>
            <w:r w:rsidRPr="00BD571C">
              <w:rPr>
                <w:noProof/>
                <w:webHidden/>
              </w:rPr>
              <w:tab/>
            </w:r>
            <w:r w:rsidRPr="00BD571C">
              <w:rPr>
                <w:noProof/>
                <w:webHidden/>
              </w:rPr>
              <w:fldChar w:fldCharType="begin"/>
            </w:r>
            <w:r w:rsidRPr="00BD571C">
              <w:rPr>
                <w:noProof/>
                <w:webHidden/>
              </w:rPr>
              <w:instrText xml:space="preserve"> PAGEREF _Toc95130619 \h </w:instrText>
            </w:r>
            <w:r w:rsidRPr="00BD571C">
              <w:rPr>
                <w:noProof/>
                <w:webHidden/>
              </w:rPr>
            </w:r>
            <w:r w:rsidRPr="00BD571C">
              <w:rPr>
                <w:noProof/>
                <w:webHidden/>
              </w:rPr>
              <w:fldChar w:fldCharType="separate"/>
            </w:r>
            <w:r w:rsidR="00B46EDF">
              <w:rPr>
                <w:noProof/>
                <w:webHidden/>
              </w:rPr>
              <w:t>1</w:t>
            </w:r>
            <w:r w:rsidRPr="00BD571C">
              <w:rPr>
                <w:noProof/>
                <w:webHidden/>
              </w:rPr>
              <w:fldChar w:fldCharType="end"/>
            </w:r>
          </w:hyperlink>
        </w:p>
        <w:p w:rsidR="00BD571C" w:rsidRPr="00BD571C" w:rsidRDefault="00BD571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130620" w:history="1">
            <w:r w:rsidRPr="00BD571C">
              <w:rPr>
                <w:rStyle w:val="ad"/>
                <w:noProof/>
                <w:color w:val="auto"/>
              </w:rPr>
              <w:t>Шифр Цезаря</w:t>
            </w:r>
            <w:r w:rsidRPr="00BD571C">
              <w:rPr>
                <w:noProof/>
                <w:webHidden/>
              </w:rPr>
              <w:tab/>
            </w:r>
            <w:r w:rsidRPr="00BD571C">
              <w:rPr>
                <w:noProof/>
                <w:webHidden/>
              </w:rPr>
              <w:fldChar w:fldCharType="begin"/>
            </w:r>
            <w:r w:rsidRPr="00BD571C">
              <w:rPr>
                <w:noProof/>
                <w:webHidden/>
              </w:rPr>
              <w:instrText xml:space="preserve"> PAGEREF _Toc95130620 \h </w:instrText>
            </w:r>
            <w:r w:rsidRPr="00BD571C">
              <w:rPr>
                <w:noProof/>
                <w:webHidden/>
              </w:rPr>
            </w:r>
            <w:r w:rsidRPr="00BD571C">
              <w:rPr>
                <w:noProof/>
                <w:webHidden/>
              </w:rPr>
              <w:fldChar w:fldCharType="separate"/>
            </w:r>
            <w:r w:rsidR="00B46EDF">
              <w:rPr>
                <w:noProof/>
                <w:webHidden/>
              </w:rPr>
              <w:t>2</w:t>
            </w:r>
            <w:r w:rsidRPr="00BD571C">
              <w:rPr>
                <w:noProof/>
                <w:webHidden/>
              </w:rPr>
              <w:fldChar w:fldCharType="end"/>
            </w:r>
          </w:hyperlink>
        </w:p>
        <w:p w:rsidR="00BD571C" w:rsidRPr="00BD571C" w:rsidRDefault="00BD571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130621" w:history="1">
            <w:r w:rsidRPr="00BD571C">
              <w:rPr>
                <w:rStyle w:val="ad"/>
                <w:noProof/>
                <w:color w:val="auto"/>
              </w:rPr>
              <w:t>Шифр Атбаш</w:t>
            </w:r>
            <w:r w:rsidRPr="00BD571C">
              <w:rPr>
                <w:noProof/>
                <w:webHidden/>
              </w:rPr>
              <w:tab/>
            </w:r>
            <w:r w:rsidRPr="00BD571C">
              <w:rPr>
                <w:noProof/>
                <w:webHidden/>
              </w:rPr>
              <w:fldChar w:fldCharType="begin"/>
            </w:r>
            <w:r w:rsidRPr="00BD571C">
              <w:rPr>
                <w:noProof/>
                <w:webHidden/>
              </w:rPr>
              <w:instrText xml:space="preserve"> PAGEREF _Toc95130621 \h </w:instrText>
            </w:r>
            <w:r w:rsidRPr="00BD571C">
              <w:rPr>
                <w:noProof/>
                <w:webHidden/>
              </w:rPr>
            </w:r>
            <w:r w:rsidRPr="00BD571C">
              <w:rPr>
                <w:noProof/>
                <w:webHidden/>
              </w:rPr>
              <w:fldChar w:fldCharType="separate"/>
            </w:r>
            <w:r w:rsidR="00B46EDF">
              <w:rPr>
                <w:noProof/>
                <w:webHidden/>
              </w:rPr>
              <w:t>2</w:t>
            </w:r>
            <w:r w:rsidRPr="00BD571C">
              <w:rPr>
                <w:noProof/>
                <w:webHidden/>
              </w:rPr>
              <w:fldChar w:fldCharType="end"/>
            </w:r>
          </w:hyperlink>
        </w:p>
        <w:p w:rsidR="00BD571C" w:rsidRPr="00BD571C" w:rsidRDefault="00BD571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130622" w:history="1">
            <w:r w:rsidRPr="00BD571C">
              <w:rPr>
                <w:rStyle w:val="ad"/>
                <w:noProof/>
                <w:color w:val="auto"/>
              </w:rPr>
              <w:t>Выполнение работы</w:t>
            </w:r>
            <w:r w:rsidRPr="00BD571C">
              <w:rPr>
                <w:noProof/>
                <w:webHidden/>
              </w:rPr>
              <w:tab/>
            </w:r>
            <w:r w:rsidRPr="00BD571C">
              <w:rPr>
                <w:noProof/>
                <w:webHidden/>
              </w:rPr>
              <w:fldChar w:fldCharType="begin"/>
            </w:r>
            <w:r w:rsidRPr="00BD571C">
              <w:rPr>
                <w:noProof/>
                <w:webHidden/>
              </w:rPr>
              <w:instrText xml:space="preserve"> PAGEREF _Toc95130622 \h </w:instrText>
            </w:r>
            <w:r w:rsidRPr="00BD571C">
              <w:rPr>
                <w:noProof/>
                <w:webHidden/>
              </w:rPr>
            </w:r>
            <w:r w:rsidRPr="00BD571C">
              <w:rPr>
                <w:noProof/>
                <w:webHidden/>
              </w:rPr>
              <w:fldChar w:fldCharType="separate"/>
            </w:r>
            <w:r w:rsidR="00B46EDF">
              <w:rPr>
                <w:noProof/>
                <w:webHidden/>
              </w:rPr>
              <w:t>3</w:t>
            </w:r>
            <w:r w:rsidRPr="00BD571C">
              <w:rPr>
                <w:noProof/>
                <w:webHidden/>
              </w:rPr>
              <w:fldChar w:fldCharType="end"/>
            </w:r>
          </w:hyperlink>
        </w:p>
        <w:p w:rsidR="00BD571C" w:rsidRPr="00BD571C" w:rsidRDefault="00BD571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130623" w:history="1">
            <w:r w:rsidRPr="00BD571C">
              <w:rPr>
                <w:rStyle w:val="ad"/>
                <w:noProof/>
                <w:color w:val="auto"/>
              </w:rPr>
              <w:t>Реализация алгоритмов на языке Python</w:t>
            </w:r>
            <w:r w:rsidRPr="00BD571C">
              <w:rPr>
                <w:noProof/>
                <w:webHidden/>
              </w:rPr>
              <w:tab/>
            </w:r>
            <w:r w:rsidRPr="00BD571C">
              <w:rPr>
                <w:noProof/>
                <w:webHidden/>
              </w:rPr>
              <w:fldChar w:fldCharType="begin"/>
            </w:r>
            <w:r w:rsidRPr="00BD571C">
              <w:rPr>
                <w:noProof/>
                <w:webHidden/>
              </w:rPr>
              <w:instrText xml:space="preserve"> PAGEREF _Toc95130623 \h </w:instrText>
            </w:r>
            <w:r w:rsidRPr="00BD571C">
              <w:rPr>
                <w:noProof/>
                <w:webHidden/>
              </w:rPr>
            </w:r>
            <w:r w:rsidRPr="00BD571C">
              <w:rPr>
                <w:noProof/>
                <w:webHidden/>
              </w:rPr>
              <w:fldChar w:fldCharType="separate"/>
            </w:r>
            <w:r w:rsidR="00B46EDF">
              <w:rPr>
                <w:noProof/>
                <w:webHidden/>
              </w:rPr>
              <w:t>3</w:t>
            </w:r>
            <w:r w:rsidRPr="00BD571C">
              <w:rPr>
                <w:noProof/>
                <w:webHidden/>
              </w:rPr>
              <w:fldChar w:fldCharType="end"/>
            </w:r>
          </w:hyperlink>
        </w:p>
        <w:p w:rsidR="00BD571C" w:rsidRPr="00BD571C" w:rsidRDefault="00BD571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130624" w:history="1">
            <w:r w:rsidRPr="00BD571C">
              <w:rPr>
                <w:rStyle w:val="ad"/>
                <w:noProof/>
                <w:color w:val="auto"/>
              </w:rPr>
              <w:t>Контрольный пример</w:t>
            </w:r>
            <w:r w:rsidRPr="00BD571C">
              <w:rPr>
                <w:noProof/>
                <w:webHidden/>
              </w:rPr>
              <w:tab/>
            </w:r>
            <w:r w:rsidRPr="00BD571C">
              <w:rPr>
                <w:noProof/>
                <w:webHidden/>
              </w:rPr>
              <w:fldChar w:fldCharType="begin"/>
            </w:r>
            <w:r w:rsidRPr="00BD571C">
              <w:rPr>
                <w:noProof/>
                <w:webHidden/>
              </w:rPr>
              <w:instrText xml:space="preserve"> PAGEREF _Toc95130624 \h </w:instrText>
            </w:r>
            <w:r w:rsidRPr="00BD571C">
              <w:rPr>
                <w:noProof/>
                <w:webHidden/>
              </w:rPr>
            </w:r>
            <w:r w:rsidRPr="00BD571C">
              <w:rPr>
                <w:noProof/>
                <w:webHidden/>
              </w:rPr>
              <w:fldChar w:fldCharType="separate"/>
            </w:r>
            <w:r w:rsidR="00B46EDF">
              <w:rPr>
                <w:noProof/>
                <w:webHidden/>
              </w:rPr>
              <w:t>4</w:t>
            </w:r>
            <w:r w:rsidRPr="00BD571C">
              <w:rPr>
                <w:noProof/>
                <w:webHidden/>
              </w:rPr>
              <w:fldChar w:fldCharType="end"/>
            </w:r>
          </w:hyperlink>
        </w:p>
        <w:p w:rsidR="00BD571C" w:rsidRPr="00BD571C" w:rsidRDefault="00BD571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130625" w:history="1">
            <w:r w:rsidRPr="00BD571C">
              <w:rPr>
                <w:rStyle w:val="ad"/>
                <w:noProof/>
                <w:color w:val="auto"/>
              </w:rPr>
              <w:t>Выводы</w:t>
            </w:r>
            <w:r w:rsidRPr="00BD571C">
              <w:rPr>
                <w:noProof/>
                <w:webHidden/>
              </w:rPr>
              <w:tab/>
            </w:r>
            <w:r w:rsidRPr="00BD571C">
              <w:rPr>
                <w:noProof/>
                <w:webHidden/>
              </w:rPr>
              <w:fldChar w:fldCharType="begin"/>
            </w:r>
            <w:r w:rsidRPr="00BD571C">
              <w:rPr>
                <w:noProof/>
                <w:webHidden/>
              </w:rPr>
              <w:instrText xml:space="preserve"> PAGEREF _Toc95130625 \h </w:instrText>
            </w:r>
            <w:r w:rsidRPr="00BD571C">
              <w:rPr>
                <w:noProof/>
                <w:webHidden/>
              </w:rPr>
            </w:r>
            <w:r w:rsidRPr="00BD571C">
              <w:rPr>
                <w:noProof/>
                <w:webHidden/>
              </w:rPr>
              <w:fldChar w:fldCharType="separate"/>
            </w:r>
            <w:r w:rsidR="00B46EDF">
              <w:rPr>
                <w:noProof/>
                <w:webHidden/>
              </w:rPr>
              <w:t>5</w:t>
            </w:r>
            <w:r w:rsidRPr="00BD571C">
              <w:rPr>
                <w:noProof/>
                <w:webHidden/>
              </w:rPr>
              <w:fldChar w:fldCharType="end"/>
            </w:r>
          </w:hyperlink>
        </w:p>
        <w:p w:rsidR="00BD571C" w:rsidRPr="00BD571C" w:rsidRDefault="00BD571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130626" w:history="1">
            <w:r w:rsidRPr="00BD571C">
              <w:rPr>
                <w:rStyle w:val="ad"/>
                <w:noProof/>
                <w:color w:val="auto"/>
              </w:rPr>
              <w:t>Список литературы</w:t>
            </w:r>
            <w:r w:rsidRPr="00BD571C">
              <w:rPr>
                <w:noProof/>
                <w:webHidden/>
              </w:rPr>
              <w:tab/>
            </w:r>
            <w:r w:rsidRPr="00BD571C">
              <w:rPr>
                <w:noProof/>
                <w:webHidden/>
              </w:rPr>
              <w:fldChar w:fldCharType="begin"/>
            </w:r>
            <w:r w:rsidRPr="00BD571C">
              <w:rPr>
                <w:noProof/>
                <w:webHidden/>
              </w:rPr>
              <w:instrText xml:space="preserve"> PAGEREF _Toc95130626 \h </w:instrText>
            </w:r>
            <w:r w:rsidRPr="00BD571C">
              <w:rPr>
                <w:noProof/>
                <w:webHidden/>
              </w:rPr>
            </w:r>
            <w:r w:rsidRPr="00BD571C">
              <w:rPr>
                <w:noProof/>
                <w:webHidden/>
              </w:rPr>
              <w:fldChar w:fldCharType="separate"/>
            </w:r>
            <w:r w:rsidR="00B46EDF">
              <w:rPr>
                <w:noProof/>
                <w:webHidden/>
              </w:rPr>
              <w:t>5</w:t>
            </w:r>
            <w:r w:rsidRPr="00BD571C">
              <w:rPr>
                <w:noProof/>
                <w:webHidden/>
              </w:rPr>
              <w:fldChar w:fldCharType="end"/>
            </w:r>
          </w:hyperlink>
        </w:p>
        <w:p w:rsidR="00AA7DFF" w:rsidRPr="00BD571C" w:rsidRDefault="00003D2A">
          <w:r w:rsidRPr="00BD571C">
            <w:fldChar w:fldCharType="end"/>
          </w:r>
        </w:p>
      </w:sdtContent>
    </w:sdt>
    <w:p w:rsidR="00AA7DFF" w:rsidRPr="00BD571C" w:rsidRDefault="00003D2A">
      <w:pPr>
        <w:pStyle w:val="1"/>
        <w:rPr>
          <w:color w:val="auto"/>
        </w:rPr>
      </w:pPr>
      <w:bookmarkStart w:id="0" w:name="цель-работы"/>
      <w:bookmarkStart w:id="1" w:name="_Toc95130618"/>
      <w:r w:rsidRPr="00BD571C">
        <w:rPr>
          <w:color w:val="auto"/>
        </w:rPr>
        <w:t>Цель работы</w:t>
      </w:r>
      <w:bookmarkEnd w:id="0"/>
      <w:bookmarkEnd w:id="1"/>
    </w:p>
    <w:p w:rsidR="00AA7DFF" w:rsidRPr="00BD571C" w:rsidRDefault="00003D2A">
      <w:pPr>
        <w:pStyle w:val="FirstParagraph"/>
      </w:pPr>
      <w:r w:rsidRPr="00BD571C">
        <w:t>Изучение шифров простой замены: шифр Цезаря и шифр Атбаш, а также их программная реализация.</w:t>
      </w:r>
    </w:p>
    <w:p w:rsidR="00AA7DFF" w:rsidRPr="00BD571C" w:rsidRDefault="00003D2A">
      <w:pPr>
        <w:pStyle w:val="1"/>
        <w:rPr>
          <w:color w:val="auto"/>
        </w:rPr>
      </w:pPr>
      <w:bookmarkStart w:id="2" w:name="теоретические-сведения"/>
      <w:bookmarkStart w:id="3" w:name="_Toc95130619"/>
      <w:r w:rsidRPr="00BD571C">
        <w:rPr>
          <w:color w:val="auto"/>
        </w:rPr>
        <w:t>Теоретические сведения</w:t>
      </w:r>
      <w:bookmarkEnd w:id="2"/>
      <w:bookmarkEnd w:id="3"/>
    </w:p>
    <w:p w:rsidR="00AA7DFF" w:rsidRPr="00BD571C" w:rsidRDefault="00003D2A">
      <w:pPr>
        <w:pStyle w:val="FirstParagraph"/>
      </w:pPr>
      <w:r w:rsidRPr="00BD571C">
        <w:t>Шифр простой замены — один из древнейших. Прежде всего, выбирается нормативный алфавиту т.е. набор символов, которые будут использоваться для составления сообщений. В качестве нормативного алфавита может применяться, например, русски</w:t>
      </w:r>
      <w:r w:rsidRPr="00BD571C">
        <w:t xml:space="preserve">й алфавит, исключая буквы «ъ» и «ё». Затем выбирается алфавит шифрования {шифр-алфавит)у который может состоять из произвольных символов (цифр, букв, графических знаков), в том числе и из букв нормативного алфавита. Между нормативным алфавитом и алфавитом </w:t>
      </w:r>
      <w:r w:rsidRPr="00BD571C">
        <w:t>шифрования устанавливается взаимно-однозначное соответствие. Такое соответствие обычно задается таблицей и определяет секретный ключ шифра простой замены.</w:t>
      </w:r>
    </w:p>
    <w:p w:rsidR="00AA7DFF" w:rsidRPr="00BD571C" w:rsidRDefault="00003D2A">
      <w:pPr>
        <w:pStyle w:val="a0"/>
      </w:pPr>
      <w:r w:rsidRPr="00BD571C">
        <w:t>Шифрование заключается в замене каждого символа открытого текста на соответствующие символы шифр-алфа</w:t>
      </w:r>
      <w:r w:rsidRPr="00BD571C">
        <w:t>вита. В шифре простой замены каждый символ исходного текста заменяется символами шифр-алфавита одинаково на всем протяжении текста.</w:t>
      </w:r>
    </w:p>
    <w:p w:rsidR="00AA7DFF" w:rsidRPr="00BD571C" w:rsidRDefault="00003D2A">
      <w:pPr>
        <w:pStyle w:val="2"/>
        <w:rPr>
          <w:color w:val="auto"/>
        </w:rPr>
      </w:pPr>
      <w:bookmarkStart w:id="4" w:name="шифр-цезаря"/>
      <w:bookmarkStart w:id="5" w:name="_Toc95130620"/>
      <w:r w:rsidRPr="00BD571C">
        <w:rPr>
          <w:color w:val="auto"/>
        </w:rPr>
        <w:lastRenderedPageBreak/>
        <w:t>Шифр Цезаря</w:t>
      </w:r>
      <w:bookmarkEnd w:id="4"/>
      <w:bookmarkEnd w:id="5"/>
    </w:p>
    <w:p w:rsidR="00AA7DFF" w:rsidRPr="00BD571C" w:rsidRDefault="00003D2A">
      <w:pPr>
        <w:pStyle w:val="FirstParagraph"/>
      </w:pPr>
      <w:r w:rsidRPr="00BD571C">
        <w:t>Шифр Цезаря, также известный, как шифр сдвига, код Цезаря или сдвиг Цезаря — один из самых простых и наиболее ши</w:t>
      </w:r>
      <w:r w:rsidRPr="00BD571C">
        <w:t>роко известных методов шифрования.</w:t>
      </w:r>
    </w:p>
    <w:p w:rsidR="00AA7DFF" w:rsidRPr="00BD571C" w:rsidRDefault="00003D2A">
      <w:pPr>
        <w:pStyle w:val="a0"/>
      </w:pPr>
      <w:r w:rsidRPr="00BD571C">
        <w:t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</w:t>
      </w:r>
      <w:r w:rsidRPr="00BD571C">
        <w:t>ыла бы заменена на Г, Б станет Д, и так далее.</w:t>
      </w:r>
    </w:p>
    <w:p w:rsidR="00AA7DFF" w:rsidRPr="00BD571C" w:rsidRDefault="00003D2A">
      <w:pPr>
        <w:pStyle w:val="a0"/>
      </w:pPr>
      <w:r w:rsidRPr="00BD571C">
        <w:t>Шифр назван в честь римского императора Гая Юлия Цезаря, использовавшего его для секретной переписки со своими генералами.</w:t>
      </w:r>
    </w:p>
    <w:p w:rsidR="00AA7DFF" w:rsidRPr="00BD571C" w:rsidRDefault="00003D2A">
      <w:pPr>
        <w:pStyle w:val="a0"/>
      </w:pPr>
      <w:r w:rsidRPr="00BD571C">
        <w:t>Шаг шифрования, выполняемый шифром Цезаря, часто включается как часть более сложных сх</w:t>
      </w:r>
      <w:r w:rsidRPr="00BD571C">
        <w:t>ем, таких как шифр Виженера. Как и все моноалфавитные шифры, шифр Цезаря легко взламывается и не имеет практически никакого применения на практике.</w:t>
      </w:r>
    </w:p>
    <w:p w:rsidR="00AA7DFF" w:rsidRPr="00BD571C" w:rsidRDefault="00003D2A">
      <w:pPr>
        <w:pStyle w:val="a0"/>
      </w:pPr>
      <w:r w:rsidRPr="00BD571C">
        <w:t>Если сопоставить каждому символу алфавита его порядковый номер (нумеруя с 0), то шифрование и дешифрование м</w:t>
      </w:r>
      <w:r w:rsidRPr="00BD571C">
        <w:t>ожно выразить формулами модульной арифметики:</w:t>
      </w:r>
    </w:p>
    <w:p w:rsidR="00AA7DFF" w:rsidRPr="00BD571C" w:rsidRDefault="00003D2A">
      <w:pPr>
        <w:pStyle w:val="SourceCode"/>
        <w:rPr>
          <w:lang w:val="en-US"/>
        </w:rPr>
      </w:pPr>
      <w:r w:rsidRPr="00BD571C">
        <w:rPr>
          <w:rStyle w:val="VerbatimChar"/>
          <w:lang w:val="en-US"/>
        </w:rPr>
        <w:t>y = (x + k) mod n</w:t>
      </w:r>
      <w:r w:rsidRPr="00BD571C">
        <w:rPr>
          <w:lang w:val="en-US"/>
        </w:rPr>
        <w:br/>
      </w:r>
      <w:r w:rsidRPr="00BD571C">
        <w:rPr>
          <w:rStyle w:val="VerbatimChar"/>
          <w:lang w:val="en-US"/>
        </w:rPr>
        <w:t>x = (y - k + n) mod n</w:t>
      </w:r>
    </w:p>
    <w:p w:rsidR="00AA7DFF" w:rsidRPr="00BD571C" w:rsidRDefault="00003D2A">
      <w:pPr>
        <w:pStyle w:val="FirstParagraph"/>
      </w:pPr>
      <w:r w:rsidRPr="00BD571C">
        <w:t xml:space="preserve">где: </w:t>
      </w:r>
      <w:r w:rsidRPr="00BD571C">
        <w:rPr>
          <w:i/>
        </w:rPr>
        <w:t>x</w:t>
      </w:r>
      <w:r w:rsidRPr="00BD571C">
        <w:t xml:space="preserve"> — символ открытого текста, </w:t>
      </w:r>
      <w:r w:rsidRPr="00BD571C">
        <w:rPr>
          <w:i/>
        </w:rPr>
        <w:t>y</w:t>
      </w:r>
      <w:r w:rsidRPr="00BD571C">
        <w:t xml:space="preserve"> — символ шифрованного текста, </w:t>
      </w:r>
      <w:r w:rsidRPr="00BD571C">
        <w:rPr>
          <w:i/>
        </w:rPr>
        <w:t>n</w:t>
      </w:r>
      <w:r w:rsidRPr="00BD571C">
        <w:t xml:space="preserve"> — мощность алфавита, </w:t>
      </w:r>
      <w:r w:rsidRPr="00BD571C">
        <w:rPr>
          <w:i/>
        </w:rPr>
        <w:t>k</w:t>
      </w:r>
      <w:r w:rsidRPr="00BD571C">
        <w:t xml:space="preserve"> — ключ.</w:t>
      </w:r>
    </w:p>
    <w:p w:rsidR="00AA7DFF" w:rsidRPr="00BD571C" w:rsidRDefault="00003D2A">
      <w:pPr>
        <w:pStyle w:val="2"/>
        <w:rPr>
          <w:color w:val="auto"/>
        </w:rPr>
      </w:pPr>
      <w:bookmarkStart w:id="6" w:name="шифр-атбаш"/>
      <w:bookmarkStart w:id="7" w:name="_Toc95130621"/>
      <w:r w:rsidRPr="00BD571C">
        <w:rPr>
          <w:color w:val="auto"/>
        </w:rPr>
        <w:t>Шифр Атбаш</w:t>
      </w:r>
      <w:bookmarkEnd w:id="6"/>
      <w:bookmarkEnd w:id="7"/>
    </w:p>
    <w:p w:rsidR="00AA7DFF" w:rsidRPr="00BD571C" w:rsidRDefault="00003D2A">
      <w:pPr>
        <w:pStyle w:val="FirstParagraph"/>
      </w:pPr>
      <w:r w:rsidRPr="00BD571C">
        <w:t>«Атба́ш» – один из самых древних методов шифрования. Шифрова</w:t>
      </w:r>
      <w:r w:rsidRPr="00BD571C">
        <w:t>ние заключается в замене каждой буквы исходного текста на «симметричную» ей букву алфавита, то есть первая алфавита заменялась на последнюю и наоборот, вторая буква – на предпоследнюю и наоборот и т.д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66"/>
        <w:gridCol w:w="291"/>
        <w:gridCol w:w="326"/>
        <w:gridCol w:w="289"/>
        <w:gridCol w:w="287"/>
        <w:gridCol w:w="318"/>
        <w:gridCol w:w="326"/>
        <w:gridCol w:w="326"/>
        <w:gridCol w:w="291"/>
        <w:gridCol w:w="299"/>
        <w:gridCol w:w="299"/>
        <w:gridCol w:w="309"/>
        <w:gridCol w:w="297"/>
        <w:gridCol w:w="313"/>
        <w:gridCol w:w="298"/>
        <w:gridCol w:w="294"/>
        <w:gridCol w:w="296"/>
        <w:gridCol w:w="294"/>
        <w:gridCol w:w="298"/>
        <w:gridCol w:w="313"/>
        <w:gridCol w:w="297"/>
        <w:gridCol w:w="309"/>
        <w:gridCol w:w="299"/>
        <w:gridCol w:w="299"/>
        <w:gridCol w:w="291"/>
        <w:gridCol w:w="326"/>
        <w:gridCol w:w="326"/>
        <w:gridCol w:w="318"/>
        <w:gridCol w:w="287"/>
        <w:gridCol w:w="289"/>
        <w:gridCol w:w="326"/>
        <w:gridCol w:w="291"/>
      </w:tblGrid>
      <w:tr w:rsidR="00BD571C" w:rsidRPr="00BD571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A7DFF" w:rsidRPr="00BD571C" w:rsidRDefault="00003D2A">
            <w:pPr>
              <w:pStyle w:val="Compact"/>
            </w:pPr>
            <w:r w:rsidRPr="00BD571C">
              <w:t>Исходный алфави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A7DFF" w:rsidRPr="00BD571C" w:rsidRDefault="00003D2A">
            <w:pPr>
              <w:pStyle w:val="Compact"/>
            </w:pPr>
            <w:r w:rsidRPr="00BD571C">
              <w:t>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A7DFF" w:rsidRPr="00BD571C" w:rsidRDefault="00003D2A">
            <w:pPr>
              <w:pStyle w:val="Compact"/>
            </w:pPr>
            <w:r w:rsidRPr="00BD571C">
              <w:t>Б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A7DFF" w:rsidRPr="00BD571C" w:rsidRDefault="00003D2A">
            <w:pPr>
              <w:pStyle w:val="Compact"/>
            </w:pPr>
            <w:r w:rsidRPr="00BD571C">
              <w:t>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A7DFF" w:rsidRPr="00BD571C" w:rsidRDefault="00003D2A">
            <w:pPr>
              <w:pStyle w:val="Compact"/>
            </w:pPr>
            <w:r w:rsidRPr="00BD571C">
              <w:t>Г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A7DFF" w:rsidRPr="00BD571C" w:rsidRDefault="00003D2A">
            <w:pPr>
              <w:pStyle w:val="Compact"/>
            </w:pPr>
            <w:r w:rsidRPr="00BD571C">
              <w:t>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A7DFF" w:rsidRPr="00BD571C" w:rsidRDefault="00003D2A">
            <w:pPr>
              <w:pStyle w:val="Compact"/>
            </w:pPr>
            <w:r w:rsidRPr="00BD571C">
              <w:t>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A7DFF" w:rsidRPr="00BD571C" w:rsidRDefault="00003D2A">
            <w:pPr>
              <w:pStyle w:val="Compact"/>
            </w:pPr>
            <w:r w:rsidRPr="00BD571C">
              <w:t>Ж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A7DFF" w:rsidRPr="00BD571C" w:rsidRDefault="00003D2A">
            <w:pPr>
              <w:pStyle w:val="Compact"/>
            </w:pPr>
            <w:r w:rsidRPr="00BD571C">
              <w:t>З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A7DFF" w:rsidRPr="00BD571C" w:rsidRDefault="00003D2A">
            <w:pPr>
              <w:pStyle w:val="Compact"/>
            </w:pPr>
            <w:r w:rsidRPr="00BD571C">
              <w:t>И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A7DFF" w:rsidRPr="00BD571C" w:rsidRDefault="00003D2A">
            <w:pPr>
              <w:pStyle w:val="Compact"/>
            </w:pPr>
            <w:r w:rsidRPr="00BD571C">
              <w:t>Й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A7DFF" w:rsidRPr="00BD571C" w:rsidRDefault="00003D2A">
            <w:pPr>
              <w:pStyle w:val="Compact"/>
            </w:pPr>
            <w:r w:rsidRPr="00BD571C">
              <w:t>К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A7DFF" w:rsidRPr="00BD571C" w:rsidRDefault="00003D2A">
            <w:pPr>
              <w:pStyle w:val="Compact"/>
            </w:pPr>
            <w:r w:rsidRPr="00BD571C">
              <w:t>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A7DFF" w:rsidRPr="00BD571C" w:rsidRDefault="00003D2A">
            <w:pPr>
              <w:pStyle w:val="Compact"/>
            </w:pPr>
            <w:r w:rsidRPr="00BD571C">
              <w:t>М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A7DFF" w:rsidRPr="00BD571C" w:rsidRDefault="00003D2A">
            <w:pPr>
              <w:pStyle w:val="Compact"/>
            </w:pPr>
            <w:r w:rsidRPr="00BD571C">
              <w:t>Н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A7DFF" w:rsidRPr="00BD571C" w:rsidRDefault="00003D2A">
            <w:pPr>
              <w:pStyle w:val="Compact"/>
            </w:pPr>
            <w:r w:rsidRPr="00BD571C">
              <w:t>О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A7DFF" w:rsidRPr="00BD571C" w:rsidRDefault="00003D2A">
            <w:pPr>
              <w:pStyle w:val="Compact"/>
            </w:pPr>
            <w:r w:rsidRPr="00BD571C">
              <w:t>П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A7DFF" w:rsidRPr="00BD571C" w:rsidRDefault="00003D2A">
            <w:pPr>
              <w:pStyle w:val="Compact"/>
            </w:pPr>
            <w:r w:rsidRPr="00BD571C">
              <w:t>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A7DFF" w:rsidRPr="00BD571C" w:rsidRDefault="00003D2A">
            <w:pPr>
              <w:pStyle w:val="Compact"/>
            </w:pPr>
            <w:r w:rsidRPr="00BD571C">
              <w:t>С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A7DFF" w:rsidRPr="00BD571C" w:rsidRDefault="00003D2A">
            <w:pPr>
              <w:pStyle w:val="Compact"/>
            </w:pPr>
            <w:r w:rsidRPr="00BD571C">
              <w:t>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A7DFF" w:rsidRPr="00BD571C" w:rsidRDefault="00003D2A">
            <w:pPr>
              <w:pStyle w:val="Compact"/>
            </w:pPr>
            <w:r w:rsidRPr="00BD571C">
              <w:t>У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A7DFF" w:rsidRPr="00BD571C" w:rsidRDefault="00003D2A">
            <w:pPr>
              <w:pStyle w:val="Compact"/>
            </w:pPr>
            <w:r w:rsidRPr="00BD571C">
              <w:t>Ф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A7DFF" w:rsidRPr="00BD571C" w:rsidRDefault="00003D2A">
            <w:pPr>
              <w:pStyle w:val="Compact"/>
            </w:pPr>
            <w:r w:rsidRPr="00BD571C">
              <w:t>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A7DFF" w:rsidRPr="00BD571C" w:rsidRDefault="00003D2A">
            <w:pPr>
              <w:pStyle w:val="Compact"/>
            </w:pPr>
            <w:r w:rsidRPr="00BD571C">
              <w:t>Ц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A7DFF" w:rsidRPr="00BD571C" w:rsidRDefault="00003D2A">
            <w:pPr>
              <w:pStyle w:val="Compact"/>
            </w:pPr>
            <w:r w:rsidRPr="00BD571C">
              <w:t>Ч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A7DFF" w:rsidRPr="00BD571C" w:rsidRDefault="00003D2A">
            <w:pPr>
              <w:pStyle w:val="Compact"/>
            </w:pPr>
            <w:r w:rsidRPr="00BD571C">
              <w:t>Ш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A7DFF" w:rsidRPr="00BD571C" w:rsidRDefault="00003D2A">
            <w:pPr>
              <w:pStyle w:val="Compact"/>
            </w:pPr>
            <w:r w:rsidRPr="00BD571C">
              <w:t>Щ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A7DFF" w:rsidRPr="00BD571C" w:rsidRDefault="00003D2A">
            <w:pPr>
              <w:pStyle w:val="Compact"/>
            </w:pPr>
            <w:r w:rsidRPr="00BD571C">
              <w:t>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A7DFF" w:rsidRPr="00BD571C" w:rsidRDefault="00003D2A">
            <w:pPr>
              <w:pStyle w:val="Compact"/>
            </w:pPr>
            <w:r w:rsidRPr="00BD571C">
              <w:t>Ь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A7DFF" w:rsidRPr="00BD571C" w:rsidRDefault="00003D2A">
            <w:pPr>
              <w:pStyle w:val="Compact"/>
            </w:pPr>
            <w:r w:rsidRPr="00BD571C">
              <w:t>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A7DFF" w:rsidRPr="00BD571C" w:rsidRDefault="00003D2A">
            <w:pPr>
              <w:pStyle w:val="Compact"/>
            </w:pPr>
            <w:r w:rsidRPr="00BD571C">
              <w:t>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A7DFF" w:rsidRPr="00BD571C" w:rsidRDefault="00003D2A">
            <w:pPr>
              <w:pStyle w:val="Compact"/>
            </w:pPr>
            <w:r w:rsidRPr="00BD571C">
              <w:t>Я</w:t>
            </w:r>
          </w:p>
        </w:tc>
      </w:tr>
      <w:tr w:rsidR="00BD571C" w:rsidRPr="00BD571C">
        <w:tc>
          <w:tcPr>
            <w:tcW w:w="0" w:type="auto"/>
          </w:tcPr>
          <w:p w:rsidR="00AA7DFF" w:rsidRPr="00BD571C" w:rsidRDefault="00003D2A">
            <w:pPr>
              <w:pStyle w:val="Compact"/>
            </w:pPr>
            <w:r w:rsidRPr="00BD571C">
              <w:t>Алфавит замены:</w:t>
            </w:r>
          </w:p>
        </w:tc>
        <w:tc>
          <w:tcPr>
            <w:tcW w:w="0" w:type="auto"/>
          </w:tcPr>
          <w:p w:rsidR="00AA7DFF" w:rsidRPr="00BD571C" w:rsidRDefault="00003D2A">
            <w:pPr>
              <w:pStyle w:val="Compact"/>
            </w:pPr>
            <w:r w:rsidRPr="00BD571C">
              <w:t>Я</w:t>
            </w:r>
          </w:p>
        </w:tc>
        <w:tc>
          <w:tcPr>
            <w:tcW w:w="0" w:type="auto"/>
          </w:tcPr>
          <w:p w:rsidR="00AA7DFF" w:rsidRPr="00BD571C" w:rsidRDefault="00003D2A">
            <w:pPr>
              <w:pStyle w:val="Compact"/>
            </w:pPr>
            <w:r w:rsidRPr="00BD571C">
              <w:t>Ю</w:t>
            </w:r>
          </w:p>
        </w:tc>
        <w:tc>
          <w:tcPr>
            <w:tcW w:w="0" w:type="auto"/>
          </w:tcPr>
          <w:p w:rsidR="00AA7DFF" w:rsidRPr="00BD571C" w:rsidRDefault="00003D2A">
            <w:pPr>
              <w:pStyle w:val="Compact"/>
            </w:pPr>
            <w:r w:rsidRPr="00BD571C">
              <w:t>Э</w:t>
            </w:r>
          </w:p>
        </w:tc>
        <w:tc>
          <w:tcPr>
            <w:tcW w:w="0" w:type="auto"/>
          </w:tcPr>
          <w:p w:rsidR="00AA7DFF" w:rsidRPr="00BD571C" w:rsidRDefault="00003D2A">
            <w:pPr>
              <w:pStyle w:val="Compact"/>
            </w:pPr>
            <w:r w:rsidRPr="00BD571C">
              <w:t>Ь</w:t>
            </w:r>
          </w:p>
        </w:tc>
        <w:tc>
          <w:tcPr>
            <w:tcW w:w="0" w:type="auto"/>
          </w:tcPr>
          <w:p w:rsidR="00AA7DFF" w:rsidRPr="00BD571C" w:rsidRDefault="00003D2A">
            <w:pPr>
              <w:pStyle w:val="Compact"/>
            </w:pPr>
            <w:r w:rsidRPr="00BD571C">
              <w:t>Ы</w:t>
            </w:r>
          </w:p>
        </w:tc>
        <w:tc>
          <w:tcPr>
            <w:tcW w:w="0" w:type="auto"/>
          </w:tcPr>
          <w:p w:rsidR="00AA7DFF" w:rsidRPr="00BD571C" w:rsidRDefault="00003D2A">
            <w:pPr>
              <w:pStyle w:val="Compact"/>
            </w:pPr>
            <w:r w:rsidRPr="00BD571C">
              <w:t>Щ</w:t>
            </w:r>
          </w:p>
        </w:tc>
        <w:tc>
          <w:tcPr>
            <w:tcW w:w="0" w:type="auto"/>
          </w:tcPr>
          <w:p w:rsidR="00AA7DFF" w:rsidRPr="00BD571C" w:rsidRDefault="00003D2A">
            <w:pPr>
              <w:pStyle w:val="Compact"/>
            </w:pPr>
            <w:r w:rsidRPr="00BD571C">
              <w:t>Ш</w:t>
            </w:r>
          </w:p>
        </w:tc>
        <w:tc>
          <w:tcPr>
            <w:tcW w:w="0" w:type="auto"/>
          </w:tcPr>
          <w:p w:rsidR="00AA7DFF" w:rsidRPr="00BD571C" w:rsidRDefault="00003D2A">
            <w:pPr>
              <w:pStyle w:val="Compact"/>
            </w:pPr>
            <w:r w:rsidRPr="00BD571C">
              <w:t>Ч</w:t>
            </w:r>
          </w:p>
        </w:tc>
        <w:tc>
          <w:tcPr>
            <w:tcW w:w="0" w:type="auto"/>
          </w:tcPr>
          <w:p w:rsidR="00AA7DFF" w:rsidRPr="00BD571C" w:rsidRDefault="00003D2A">
            <w:pPr>
              <w:pStyle w:val="Compact"/>
            </w:pPr>
            <w:r w:rsidRPr="00BD571C">
              <w:t>Ц</w:t>
            </w:r>
          </w:p>
        </w:tc>
        <w:tc>
          <w:tcPr>
            <w:tcW w:w="0" w:type="auto"/>
          </w:tcPr>
          <w:p w:rsidR="00AA7DFF" w:rsidRPr="00BD571C" w:rsidRDefault="00003D2A">
            <w:pPr>
              <w:pStyle w:val="Compact"/>
            </w:pPr>
            <w:r w:rsidRPr="00BD571C">
              <w:t>Х</w:t>
            </w:r>
          </w:p>
        </w:tc>
        <w:tc>
          <w:tcPr>
            <w:tcW w:w="0" w:type="auto"/>
          </w:tcPr>
          <w:p w:rsidR="00AA7DFF" w:rsidRPr="00BD571C" w:rsidRDefault="00003D2A">
            <w:pPr>
              <w:pStyle w:val="Compact"/>
            </w:pPr>
            <w:r w:rsidRPr="00BD571C">
              <w:t>Ф</w:t>
            </w:r>
          </w:p>
        </w:tc>
        <w:tc>
          <w:tcPr>
            <w:tcW w:w="0" w:type="auto"/>
          </w:tcPr>
          <w:p w:rsidR="00AA7DFF" w:rsidRPr="00BD571C" w:rsidRDefault="00003D2A">
            <w:pPr>
              <w:pStyle w:val="Compact"/>
            </w:pPr>
            <w:r w:rsidRPr="00BD571C">
              <w:t>У</w:t>
            </w:r>
          </w:p>
        </w:tc>
        <w:tc>
          <w:tcPr>
            <w:tcW w:w="0" w:type="auto"/>
          </w:tcPr>
          <w:p w:rsidR="00AA7DFF" w:rsidRPr="00BD571C" w:rsidRDefault="00003D2A">
            <w:pPr>
              <w:pStyle w:val="Compact"/>
            </w:pPr>
            <w:r w:rsidRPr="00BD571C">
              <w:t>Т</w:t>
            </w:r>
          </w:p>
        </w:tc>
        <w:tc>
          <w:tcPr>
            <w:tcW w:w="0" w:type="auto"/>
          </w:tcPr>
          <w:p w:rsidR="00AA7DFF" w:rsidRPr="00BD571C" w:rsidRDefault="00003D2A">
            <w:pPr>
              <w:pStyle w:val="Compact"/>
            </w:pPr>
            <w:r w:rsidRPr="00BD571C">
              <w:t>С</w:t>
            </w:r>
          </w:p>
        </w:tc>
        <w:tc>
          <w:tcPr>
            <w:tcW w:w="0" w:type="auto"/>
          </w:tcPr>
          <w:p w:rsidR="00AA7DFF" w:rsidRPr="00BD571C" w:rsidRDefault="00003D2A">
            <w:pPr>
              <w:pStyle w:val="Compact"/>
            </w:pPr>
            <w:r w:rsidRPr="00BD571C">
              <w:t>Р</w:t>
            </w:r>
          </w:p>
        </w:tc>
        <w:tc>
          <w:tcPr>
            <w:tcW w:w="0" w:type="auto"/>
          </w:tcPr>
          <w:p w:rsidR="00AA7DFF" w:rsidRPr="00BD571C" w:rsidRDefault="00003D2A">
            <w:pPr>
              <w:pStyle w:val="Compact"/>
            </w:pPr>
            <w:r w:rsidRPr="00BD571C">
              <w:t>П</w:t>
            </w:r>
          </w:p>
        </w:tc>
        <w:tc>
          <w:tcPr>
            <w:tcW w:w="0" w:type="auto"/>
          </w:tcPr>
          <w:p w:rsidR="00AA7DFF" w:rsidRPr="00BD571C" w:rsidRDefault="00003D2A">
            <w:pPr>
              <w:pStyle w:val="Compact"/>
            </w:pPr>
            <w:r w:rsidRPr="00BD571C">
              <w:t>О</w:t>
            </w:r>
          </w:p>
        </w:tc>
        <w:tc>
          <w:tcPr>
            <w:tcW w:w="0" w:type="auto"/>
          </w:tcPr>
          <w:p w:rsidR="00AA7DFF" w:rsidRPr="00BD571C" w:rsidRDefault="00003D2A">
            <w:pPr>
              <w:pStyle w:val="Compact"/>
            </w:pPr>
            <w:r w:rsidRPr="00BD571C">
              <w:t>Н</w:t>
            </w:r>
          </w:p>
        </w:tc>
        <w:tc>
          <w:tcPr>
            <w:tcW w:w="0" w:type="auto"/>
          </w:tcPr>
          <w:p w:rsidR="00AA7DFF" w:rsidRPr="00BD571C" w:rsidRDefault="00003D2A">
            <w:pPr>
              <w:pStyle w:val="Compact"/>
            </w:pPr>
            <w:r w:rsidRPr="00BD571C">
              <w:t>М</w:t>
            </w:r>
          </w:p>
        </w:tc>
        <w:tc>
          <w:tcPr>
            <w:tcW w:w="0" w:type="auto"/>
          </w:tcPr>
          <w:p w:rsidR="00AA7DFF" w:rsidRPr="00BD571C" w:rsidRDefault="00003D2A">
            <w:pPr>
              <w:pStyle w:val="Compact"/>
            </w:pPr>
            <w:r w:rsidRPr="00BD571C">
              <w:t>Л</w:t>
            </w:r>
          </w:p>
        </w:tc>
        <w:tc>
          <w:tcPr>
            <w:tcW w:w="0" w:type="auto"/>
          </w:tcPr>
          <w:p w:rsidR="00AA7DFF" w:rsidRPr="00BD571C" w:rsidRDefault="00003D2A">
            <w:pPr>
              <w:pStyle w:val="Compact"/>
            </w:pPr>
            <w:r w:rsidRPr="00BD571C">
              <w:t>К</w:t>
            </w:r>
          </w:p>
        </w:tc>
        <w:tc>
          <w:tcPr>
            <w:tcW w:w="0" w:type="auto"/>
          </w:tcPr>
          <w:p w:rsidR="00AA7DFF" w:rsidRPr="00BD571C" w:rsidRDefault="00003D2A">
            <w:pPr>
              <w:pStyle w:val="Compact"/>
            </w:pPr>
            <w:r w:rsidRPr="00BD571C">
              <w:t>Й</w:t>
            </w:r>
          </w:p>
        </w:tc>
        <w:tc>
          <w:tcPr>
            <w:tcW w:w="0" w:type="auto"/>
          </w:tcPr>
          <w:p w:rsidR="00AA7DFF" w:rsidRPr="00BD571C" w:rsidRDefault="00003D2A">
            <w:pPr>
              <w:pStyle w:val="Compact"/>
            </w:pPr>
            <w:r w:rsidRPr="00BD571C">
              <w:t>И</w:t>
            </w:r>
          </w:p>
        </w:tc>
        <w:tc>
          <w:tcPr>
            <w:tcW w:w="0" w:type="auto"/>
          </w:tcPr>
          <w:p w:rsidR="00AA7DFF" w:rsidRPr="00BD571C" w:rsidRDefault="00003D2A">
            <w:pPr>
              <w:pStyle w:val="Compact"/>
            </w:pPr>
            <w:r w:rsidRPr="00BD571C">
              <w:t>З</w:t>
            </w:r>
          </w:p>
        </w:tc>
        <w:tc>
          <w:tcPr>
            <w:tcW w:w="0" w:type="auto"/>
          </w:tcPr>
          <w:p w:rsidR="00AA7DFF" w:rsidRPr="00BD571C" w:rsidRDefault="00003D2A">
            <w:pPr>
              <w:pStyle w:val="Compact"/>
            </w:pPr>
            <w:r w:rsidRPr="00BD571C">
              <w:t>Ж</w:t>
            </w:r>
          </w:p>
        </w:tc>
        <w:tc>
          <w:tcPr>
            <w:tcW w:w="0" w:type="auto"/>
          </w:tcPr>
          <w:p w:rsidR="00AA7DFF" w:rsidRPr="00BD571C" w:rsidRDefault="00003D2A">
            <w:pPr>
              <w:pStyle w:val="Compact"/>
            </w:pPr>
            <w:r w:rsidRPr="00BD571C">
              <w:t>Е</w:t>
            </w:r>
          </w:p>
        </w:tc>
        <w:tc>
          <w:tcPr>
            <w:tcW w:w="0" w:type="auto"/>
          </w:tcPr>
          <w:p w:rsidR="00AA7DFF" w:rsidRPr="00BD571C" w:rsidRDefault="00003D2A">
            <w:pPr>
              <w:pStyle w:val="Compact"/>
            </w:pPr>
            <w:r w:rsidRPr="00BD571C">
              <w:t>Д</w:t>
            </w:r>
          </w:p>
        </w:tc>
        <w:tc>
          <w:tcPr>
            <w:tcW w:w="0" w:type="auto"/>
          </w:tcPr>
          <w:p w:rsidR="00AA7DFF" w:rsidRPr="00BD571C" w:rsidRDefault="00003D2A">
            <w:pPr>
              <w:pStyle w:val="Compact"/>
            </w:pPr>
            <w:r w:rsidRPr="00BD571C">
              <w:t>Г</w:t>
            </w:r>
          </w:p>
        </w:tc>
        <w:tc>
          <w:tcPr>
            <w:tcW w:w="0" w:type="auto"/>
          </w:tcPr>
          <w:p w:rsidR="00AA7DFF" w:rsidRPr="00BD571C" w:rsidRDefault="00003D2A">
            <w:pPr>
              <w:pStyle w:val="Compact"/>
            </w:pPr>
            <w:r w:rsidRPr="00BD571C">
              <w:t>В</w:t>
            </w:r>
          </w:p>
        </w:tc>
        <w:tc>
          <w:tcPr>
            <w:tcW w:w="0" w:type="auto"/>
          </w:tcPr>
          <w:p w:rsidR="00AA7DFF" w:rsidRPr="00BD571C" w:rsidRDefault="00003D2A">
            <w:pPr>
              <w:pStyle w:val="Compact"/>
            </w:pPr>
            <w:r w:rsidRPr="00BD571C">
              <w:t>Б</w:t>
            </w:r>
          </w:p>
        </w:tc>
        <w:tc>
          <w:tcPr>
            <w:tcW w:w="0" w:type="auto"/>
          </w:tcPr>
          <w:p w:rsidR="00AA7DFF" w:rsidRPr="00BD571C" w:rsidRDefault="00003D2A">
            <w:pPr>
              <w:pStyle w:val="Compact"/>
            </w:pPr>
            <w:r w:rsidRPr="00BD571C">
              <w:t>А</w:t>
            </w:r>
          </w:p>
        </w:tc>
      </w:tr>
    </w:tbl>
    <w:p w:rsidR="00AA7DFF" w:rsidRPr="00BD571C" w:rsidRDefault="00003D2A">
      <w:pPr>
        <w:pStyle w:val="a0"/>
      </w:pPr>
      <w:r w:rsidRPr="00BD571C">
        <w:t>Шифр «атбаш» был, скорее всего, изобретен ессеями, иудейской сектой повстанцев. Они разработали множество различных кодов и шифров, которые использовались для сокрытия важных имен и названий, чтобы потом избежать преследования.</w:t>
      </w:r>
    </w:p>
    <w:p w:rsidR="00AA7DFF" w:rsidRPr="00BD571C" w:rsidRDefault="00003D2A">
      <w:pPr>
        <w:pStyle w:val="1"/>
        <w:rPr>
          <w:color w:val="auto"/>
        </w:rPr>
      </w:pPr>
      <w:bookmarkStart w:id="8" w:name="выполнение-работы"/>
      <w:bookmarkStart w:id="9" w:name="_Toc95130622"/>
      <w:r w:rsidRPr="00BD571C">
        <w:rPr>
          <w:color w:val="auto"/>
        </w:rPr>
        <w:lastRenderedPageBreak/>
        <w:t>Выполнение работы</w:t>
      </w:r>
      <w:bookmarkEnd w:id="8"/>
      <w:bookmarkEnd w:id="9"/>
    </w:p>
    <w:p w:rsidR="00AA7DFF" w:rsidRPr="00BD571C" w:rsidRDefault="00003D2A">
      <w:pPr>
        <w:pStyle w:val="2"/>
        <w:rPr>
          <w:color w:val="auto"/>
        </w:rPr>
      </w:pPr>
      <w:bookmarkStart w:id="10" w:name="реализация-алгоритмов-на-языке-python"/>
      <w:bookmarkStart w:id="11" w:name="_Toc95130623"/>
      <w:r w:rsidRPr="00BD571C">
        <w:rPr>
          <w:color w:val="auto"/>
        </w:rPr>
        <w:t>Реализация алгоритмов на языке Python</w:t>
      </w:r>
      <w:bookmarkEnd w:id="10"/>
      <w:bookmarkEnd w:id="11"/>
    </w:p>
    <w:p w:rsidR="00AA7DFF" w:rsidRPr="00BD571C" w:rsidRDefault="00003D2A">
      <w:pPr>
        <w:pStyle w:val="SourceCode"/>
      </w:pPr>
      <w:r w:rsidRPr="00BD571C">
        <w:rPr>
          <w:rStyle w:val="VerbatimChar"/>
        </w:rPr>
        <w:t># 1. Шифр Цезаря</w:t>
      </w:r>
      <w:r w:rsidRPr="00BD571C">
        <w:br/>
      </w:r>
      <w:r w:rsidRPr="00BD571C">
        <w:br/>
      </w:r>
      <w:r w:rsidRPr="00BD571C">
        <w:rPr>
          <w:rStyle w:val="VerbatimChar"/>
        </w:rPr>
        <w:t>alphabet = 'абвгдежзийклмнопрстуфхцчшщыьэюя '</w:t>
      </w:r>
      <w:r w:rsidRPr="00BD571C">
        <w:br/>
      </w:r>
      <w:r w:rsidRPr="00BD571C">
        <w:br/>
      </w:r>
      <w:r w:rsidRPr="00BD571C">
        <w:rPr>
          <w:rStyle w:val="VerbatimChar"/>
        </w:rPr>
        <w:t>message = input('Введите строку: ').lower()</w:t>
      </w:r>
      <w:r w:rsidRPr="00BD571C">
        <w:br/>
      </w:r>
      <w:r w:rsidRPr="00BD571C">
        <w:rPr>
          <w:rStyle w:val="VerbatimChar"/>
        </w:rPr>
        <w:t>key = int(input('Введите ключ: '))</w:t>
      </w:r>
      <w:r w:rsidRPr="00BD571C">
        <w:br/>
      </w:r>
      <w:r w:rsidRPr="00BD571C">
        <w:br/>
      </w:r>
      <w:r w:rsidRPr="00BD571C">
        <w:rPr>
          <w:rStyle w:val="VerbatimChar"/>
        </w:rPr>
        <w:t>encrypted = ''</w:t>
      </w:r>
      <w:r w:rsidRPr="00BD571C">
        <w:br/>
      </w:r>
      <w:r w:rsidRPr="00BD571C">
        <w:br/>
      </w:r>
      <w:r w:rsidRPr="00BD571C">
        <w:rPr>
          <w:rStyle w:val="VerbatimChar"/>
        </w:rPr>
        <w:t>for letter in message:</w:t>
      </w:r>
      <w:r w:rsidRPr="00BD571C">
        <w:br/>
      </w:r>
      <w:r w:rsidRPr="00BD571C">
        <w:rPr>
          <w:rStyle w:val="VerbatimChar"/>
        </w:rPr>
        <w:t xml:space="preserve">    if letter in alphabet:</w:t>
      </w:r>
      <w:r w:rsidRPr="00BD571C">
        <w:br/>
      </w:r>
      <w:r w:rsidRPr="00BD571C">
        <w:rPr>
          <w:rStyle w:val="VerbatimChar"/>
        </w:rPr>
        <w:t xml:space="preserve">       </w:t>
      </w:r>
      <w:r w:rsidRPr="00BD571C">
        <w:rPr>
          <w:rStyle w:val="VerbatimChar"/>
        </w:rPr>
        <w:t xml:space="preserve"> t = alphabet.find(letter)</w:t>
      </w:r>
      <w:r w:rsidRPr="00BD571C">
        <w:br/>
      </w:r>
      <w:r w:rsidRPr="00BD571C">
        <w:rPr>
          <w:rStyle w:val="VerbatimChar"/>
        </w:rPr>
        <w:t xml:space="preserve">        new_key = (t + key) % len(alphabet)</w:t>
      </w:r>
      <w:r w:rsidRPr="00BD571C">
        <w:br/>
      </w:r>
      <w:r w:rsidRPr="00BD571C">
        <w:rPr>
          <w:rStyle w:val="VerbatimChar"/>
        </w:rPr>
        <w:t xml:space="preserve">        encrypted += alphabet[new_key]</w:t>
      </w:r>
      <w:r w:rsidRPr="00BD571C">
        <w:br/>
      </w:r>
      <w:r w:rsidRPr="00BD571C">
        <w:rPr>
          <w:rStyle w:val="VerbatimChar"/>
        </w:rPr>
        <w:t xml:space="preserve">    else:</w:t>
      </w:r>
      <w:r w:rsidRPr="00BD571C">
        <w:br/>
      </w:r>
      <w:r w:rsidRPr="00BD571C">
        <w:rPr>
          <w:rStyle w:val="VerbatimChar"/>
        </w:rPr>
        <w:t xml:space="preserve">        encrypted += letter</w:t>
      </w:r>
      <w:r w:rsidRPr="00BD571C">
        <w:br/>
      </w:r>
      <w:r w:rsidRPr="00BD571C">
        <w:br/>
      </w:r>
      <w:r w:rsidRPr="00BD571C">
        <w:rPr>
          <w:rStyle w:val="VerbatimChar"/>
        </w:rPr>
        <w:t>print('Криптограмма:', encrypted)</w:t>
      </w:r>
      <w:r w:rsidRPr="00BD571C">
        <w:br/>
      </w:r>
      <w:r w:rsidRPr="00BD571C">
        <w:br/>
      </w:r>
      <w:r w:rsidRPr="00BD571C">
        <w:rPr>
          <w:rStyle w:val="VerbatimChar"/>
        </w:rPr>
        <w:t># 2. Шифр Атбаш</w:t>
      </w:r>
      <w:r w:rsidRPr="00BD571C">
        <w:br/>
      </w:r>
      <w:r w:rsidRPr="00BD571C">
        <w:br/>
      </w:r>
      <w:r w:rsidRPr="00BD571C">
        <w:rPr>
          <w:rStyle w:val="VerbatimChar"/>
        </w:rPr>
        <w:t>alphabet = 'абвгдежзийклмнопрстуфхцчшщыьэюя '</w:t>
      </w:r>
      <w:r w:rsidRPr="00BD571C">
        <w:br/>
      </w:r>
      <w:r w:rsidRPr="00BD571C">
        <w:br/>
      </w:r>
      <w:r w:rsidRPr="00BD571C">
        <w:rPr>
          <w:rStyle w:val="VerbatimChar"/>
        </w:rPr>
        <w:t>alphabet</w:t>
      </w:r>
      <w:r w:rsidRPr="00BD571C">
        <w:rPr>
          <w:rStyle w:val="VerbatimChar"/>
        </w:rPr>
        <w:t>_revers= alphabet[::-1]</w:t>
      </w:r>
      <w:r w:rsidRPr="00BD571C">
        <w:br/>
      </w:r>
      <w:r w:rsidRPr="00BD571C">
        <w:br/>
      </w:r>
      <w:r w:rsidRPr="00BD571C">
        <w:rPr>
          <w:rStyle w:val="VerbatimChar"/>
        </w:rPr>
        <w:t>message = input('Введите строку: ').lower()</w:t>
      </w:r>
      <w:r w:rsidRPr="00BD571C">
        <w:br/>
      </w:r>
      <w:r w:rsidRPr="00BD571C">
        <w:br/>
      </w:r>
      <w:r w:rsidRPr="00BD571C">
        <w:rPr>
          <w:rStyle w:val="VerbatimChar"/>
        </w:rPr>
        <w:t>encrypted = ''</w:t>
      </w:r>
      <w:r w:rsidRPr="00BD571C">
        <w:br/>
      </w:r>
      <w:r w:rsidRPr="00BD571C">
        <w:br/>
      </w:r>
      <w:r w:rsidRPr="00BD571C">
        <w:rPr>
          <w:rStyle w:val="VerbatimChar"/>
        </w:rPr>
        <w:t>for i in message:</w:t>
      </w:r>
      <w:r w:rsidRPr="00BD571C">
        <w:br/>
      </w:r>
      <w:r w:rsidRPr="00BD571C">
        <w:rPr>
          <w:rStyle w:val="VerbatimChar"/>
        </w:rPr>
        <w:t xml:space="preserve">    for j, l in enumerate(alphabet):</w:t>
      </w:r>
      <w:r w:rsidRPr="00BD571C">
        <w:br/>
      </w:r>
      <w:r w:rsidRPr="00BD571C">
        <w:rPr>
          <w:rStyle w:val="VerbatimChar"/>
        </w:rPr>
        <w:t xml:space="preserve">        if i == l:</w:t>
      </w:r>
      <w:r w:rsidRPr="00BD571C">
        <w:br/>
      </w:r>
      <w:r w:rsidRPr="00BD571C">
        <w:rPr>
          <w:rStyle w:val="VerbatimChar"/>
        </w:rPr>
        <w:t xml:space="preserve">            encrypted = encrypted+alphabet_revers[j]</w:t>
      </w:r>
      <w:r w:rsidRPr="00BD571C">
        <w:br/>
      </w:r>
      <w:r w:rsidRPr="00BD571C">
        <w:rPr>
          <w:rStyle w:val="VerbatimChar"/>
        </w:rPr>
        <w:t xml:space="preserve">            </w:t>
      </w:r>
      <w:r w:rsidRPr="00BD571C">
        <w:br/>
      </w:r>
      <w:r w:rsidRPr="00BD571C">
        <w:rPr>
          <w:rStyle w:val="VerbatimChar"/>
        </w:rPr>
        <w:t>print('Криптограмма:', encrypt</w:t>
      </w:r>
      <w:r w:rsidRPr="00BD571C">
        <w:rPr>
          <w:rStyle w:val="VerbatimChar"/>
        </w:rPr>
        <w:t>ed)</w:t>
      </w:r>
    </w:p>
    <w:p w:rsidR="00AA7DFF" w:rsidRPr="00BD571C" w:rsidRDefault="00003D2A">
      <w:pPr>
        <w:pStyle w:val="2"/>
        <w:rPr>
          <w:color w:val="auto"/>
        </w:rPr>
      </w:pPr>
      <w:bookmarkStart w:id="12" w:name="контрольный-пример"/>
      <w:bookmarkStart w:id="13" w:name="_Toc95130624"/>
      <w:r w:rsidRPr="00BD571C">
        <w:rPr>
          <w:color w:val="auto"/>
        </w:rPr>
        <w:lastRenderedPageBreak/>
        <w:t>Контрольный пример</w:t>
      </w:r>
      <w:bookmarkEnd w:id="12"/>
      <w:bookmarkEnd w:id="13"/>
    </w:p>
    <w:p w:rsidR="00AA7DFF" w:rsidRPr="00BD571C" w:rsidRDefault="00BD571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825572" cy="380271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ng01_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5572" cy="3802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7DFF" w:rsidRPr="00BD571C" w:rsidRDefault="00003D2A">
      <w:pPr>
        <w:pStyle w:val="ImageCaption"/>
      </w:pPr>
      <w:r w:rsidRPr="00BD571C">
        <w:t>Пример работы алгоритма Цезаря</w:t>
      </w:r>
    </w:p>
    <w:p w:rsidR="00AA7DFF" w:rsidRPr="00BD571C" w:rsidRDefault="00BD571C">
      <w:pPr>
        <w:pStyle w:val="CaptionedFigure"/>
      </w:pPr>
      <w:bookmarkStart w:id="14" w:name="_GoBack"/>
      <w:r>
        <w:rPr>
          <w:noProof/>
          <w:lang w:eastAsia="ru-RU"/>
        </w:rPr>
        <w:drawing>
          <wp:inline distT="0" distB="0" distL="0" distR="0">
            <wp:extent cx="3665538" cy="3421677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ng01_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5538" cy="3421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 w:rsidR="00AA7DFF" w:rsidRPr="00BD571C" w:rsidRDefault="00003D2A">
      <w:pPr>
        <w:pStyle w:val="ImageCaption"/>
      </w:pPr>
      <w:r w:rsidRPr="00BD571C">
        <w:t>Пример работы алгоритма Атбаш</w:t>
      </w:r>
    </w:p>
    <w:p w:rsidR="00AA7DFF" w:rsidRPr="00BD571C" w:rsidRDefault="00003D2A">
      <w:pPr>
        <w:pStyle w:val="1"/>
        <w:rPr>
          <w:color w:val="auto"/>
        </w:rPr>
      </w:pPr>
      <w:bookmarkStart w:id="15" w:name="выводы"/>
      <w:bookmarkStart w:id="16" w:name="_Toc95130625"/>
      <w:r w:rsidRPr="00BD571C">
        <w:rPr>
          <w:color w:val="auto"/>
        </w:rPr>
        <w:lastRenderedPageBreak/>
        <w:t>Выводы</w:t>
      </w:r>
      <w:bookmarkEnd w:id="15"/>
      <w:bookmarkEnd w:id="16"/>
    </w:p>
    <w:p w:rsidR="00AA7DFF" w:rsidRPr="00BD571C" w:rsidRDefault="00003D2A">
      <w:pPr>
        <w:pStyle w:val="FirstParagraph"/>
      </w:pPr>
      <w:r w:rsidRPr="00BD571C">
        <w:t>В ходе выполнения работы удалось изученить шифры простой замены: шифр Цезаря и шифр Атбаш, а также реализовать данные алгоритм программно на языке Python.</w:t>
      </w:r>
    </w:p>
    <w:p w:rsidR="00AA7DFF" w:rsidRPr="00BD571C" w:rsidRDefault="00003D2A">
      <w:pPr>
        <w:pStyle w:val="1"/>
        <w:rPr>
          <w:color w:val="auto"/>
        </w:rPr>
      </w:pPr>
      <w:bookmarkStart w:id="17" w:name="список-литературы"/>
      <w:bookmarkStart w:id="18" w:name="_Toc95130626"/>
      <w:r w:rsidRPr="00BD571C">
        <w:rPr>
          <w:color w:val="auto"/>
        </w:rPr>
        <w:t>Список</w:t>
      </w:r>
      <w:r w:rsidRPr="00BD571C">
        <w:rPr>
          <w:color w:val="auto"/>
        </w:rPr>
        <w:t xml:space="preserve"> литературы</w:t>
      </w:r>
      <w:bookmarkEnd w:id="17"/>
      <w:bookmarkEnd w:id="18"/>
    </w:p>
    <w:p w:rsidR="00AA7DFF" w:rsidRDefault="00003D2A">
      <w:pPr>
        <w:pStyle w:val="Compact"/>
        <w:numPr>
          <w:ilvl w:val="0"/>
          <w:numId w:val="2"/>
        </w:numPr>
      </w:pPr>
      <w:hyperlink r:id="rId9">
        <w:r>
          <w:rPr>
            <w:rStyle w:val="ad"/>
          </w:rPr>
          <w:t>Шифр Атбаш</w:t>
        </w:r>
      </w:hyperlink>
    </w:p>
    <w:p w:rsidR="00AA7DFF" w:rsidRDefault="00003D2A">
      <w:pPr>
        <w:pStyle w:val="Compact"/>
        <w:numPr>
          <w:ilvl w:val="0"/>
          <w:numId w:val="2"/>
        </w:numPr>
      </w:pPr>
      <w:hyperlink r:id="rId10">
        <w:r>
          <w:rPr>
            <w:rStyle w:val="ad"/>
          </w:rPr>
          <w:t>Шифр Цезаря</w:t>
        </w:r>
      </w:hyperlink>
    </w:p>
    <w:p w:rsidR="00AA7DFF" w:rsidRDefault="00003D2A">
      <w:pPr>
        <w:pStyle w:val="Compact"/>
        <w:numPr>
          <w:ilvl w:val="0"/>
          <w:numId w:val="2"/>
        </w:numPr>
      </w:pPr>
      <w:hyperlink r:id="rId11">
        <w:r>
          <w:rPr>
            <w:rStyle w:val="ad"/>
          </w:rPr>
          <w:t>Шифр Цезаря</w:t>
        </w:r>
      </w:hyperlink>
    </w:p>
    <w:sectPr w:rsidR="00AA7DFF" w:rsidSect="00BD571C">
      <w:pgSz w:w="12240" w:h="15840"/>
      <w:pgMar w:top="1134" w:right="850" w:bottom="1134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3D2A" w:rsidRDefault="00003D2A">
      <w:pPr>
        <w:spacing w:after="0"/>
      </w:pPr>
      <w:r>
        <w:separator/>
      </w:r>
    </w:p>
  </w:endnote>
  <w:endnote w:type="continuationSeparator" w:id="0">
    <w:p w:rsidR="00003D2A" w:rsidRDefault="00003D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03D2A" w:rsidRDefault="00003D2A">
      <w:r>
        <w:separator/>
      </w:r>
    </w:p>
  </w:footnote>
  <w:footnote w:type="continuationSeparator" w:id="0">
    <w:p w:rsidR="00003D2A" w:rsidRDefault="00003D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D37CEB8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A3C402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03D2A"/>
    <w:rsid w:val="00011C8B"/>
    <w:rsid w:val="004E29B3"/>
    <w:rsid w:val="00590D07"/>
    <w:rsid w:val="00784D58"/>
    <w:rsid w:val="008D6863"/>
    <w:rsid w:val="00AA7DFF"/>
    <w:rsid w:val="00B46EDF"/>
    <w:rsid w:val="00B86B75"/>
    <w:rsid w:val="00BC48D5"/>
    <w:rsid w:val="00BD571C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9485799-D0C0-4C2F-9E82-D491D2716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D571C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BD571C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kriptografea.narod.ru/chezar.html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barzunov.ru/2019/10/caesar_cipher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kriptografea.narod.ru/atbash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728</Words>
  <Characters>4153</Characters>
  <Application>Microsoft Office Word</Application>
  <DocSecurity>0</DocSecurity>
  <Lines>34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1</vt:lpstr>
    </vt:vector>
  </TitlesOfParts>
  <Company/>
  <LinksUpToDate>false</LinksUpToDate>
  <CharactersWithSpaces>48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Волкова Дарья Александровна НПМмд-02-21</dc:creator>
  <cp:keywords/>
  <cp:lastModifiedBy>Пользователь Windows</cp:lastModifiedBy>
  <cp:revision>4</cp:revision>
  <cp:lastPrinted>2022-02-07T09:53:00Z</cp:lastPrinted>
  <dcterms:created xsi:type="dcterms:W3CDTF">2022-02-07T09:49:00Z</dcterms:created>
  <dcterms:modified xsi:type="dcterms:W3CDTF">2022-02-07T09:5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mainfont">
    <vt:lpwstr>PT Serif</vt:lpwstr>
  </property>
  <property fmtid="{D5CDD505-2E9C-101B-9397-08002B2CF9AE}" pid="12" name="mainfontoptions">
    <vt:lpwstr>Ligatures=TeX</vt:lpwstr>
  </property>
  <property fmtid="{D5CDD505-2E9C-101B-9397-08002B2CF9AE}" pid="13" name="monofont">
    <vt:lpwstr>PT Mono</vt:lpwstr>
  </property>
  <property fmtid="{D5CDD505-2E9C-101B-9397-08002B2CF9AE}" pid="14" name="monofontoptions">
    <vt:lpwstr>Scale=MatchLowercase,Scale=0.9</vt:lpwstr>
  </property>
  <property fmtid="{D5CDD505-2E9C-101B-9397-08002B2CF9AE}" pid="15" name="papersize">
    <vt:lpwstr>a4</vt:lpwstr>
  </property>
  <property fmtid="{D5CDD505-2E9C-101B-9397-08002B2CF9AE}" pid="16" name="polyglossia-lang">
    <vt:lpwstr/>
  </property>
  <property fmtid="{D5CDD505-2E9C-101B-9397-08002B2CF9AE}" pid="17" name="polyglossia-otherlangs">
    <vt:lpwstr/>
  </property>
  <property fmtid="{D5CDD505-2E9C-101B-9397-08002B2CF9AE}" pid="18" name="romanfont">
    <vt:lpwstr>PT Serif</vt:lpwstr>
  </property>
  <property fmtid="{D5CDD505-2E9C-101B-9397-08002B2CF9AE}" pid="19" name="romanfontoptions">
    <vt:lpwstr>Ligatures=TeX</vt:lpwstr>
  </property>
  <property fmtid="{D5CDD505-2E9C-101B-9397-08002B2CF9AE}" pid="20" name="sansfont">
    <vt:lpwstr>PT Sans</vt:lpwstr>
  </property>
  <property fmtid="{D5CDD505-2E9C-101B-9397-08002B2CF9AE}" pid="21" name="sansfontoptions">
    <vt:lpwstr>Ligatures=TeX,Scale=MatchLowercase</vt:lpwstr>
  </property>
  <property fmtid="{D5CDD505-2E9C-101B-9397-08002B2CF9AE}" pid="22" name="subtitle">
    <vt:lpwstr>Шифры простой замены</vt:lpwstr>
  </property>
  <property fmtid="{D5CDD505-2E9C-101B-9397-08002B2CF9AE}" pid="23" name="toc">
    <vt:lpwstr>True</vt:lpwstr>
  </property>
  <property fmtid="{D5CDD505-2E9C-101B-9397-08002B2CF9AE}" pid="24" name="toc-title">
    <vt:lpwstr>Содержание</vt:lpwstr>
  </property>
  <property fmtid="{D5CDD505-2E9C-101B-9397-08002B2CF9AE}" pid="25" name="toc_depth">
    <vt:lpwstr>2</vt:lpwstr>
  </property>
</Properties>
</file>